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E33343" w14:textId="7044E1A2" w:rsidR="00DF4E51" w:rsidRPr="00DF4E51" w:rsidRDefault="00DF4E51" w:rsidP="0062415D">
      <w:pPr>
        <w:spacing w:after="0" w:line="360" w:lineRule="auto"/>
        <w:jc w:val="center"/>
        <w:rPr>
          <w:b/>
          <w:sz w:val="28"/>
          <w:szCs w:val="28"/>
        </w:rPr>
      </w:pPr>
      <w:bookmarkStart w:id="0" w:name="_Hlk69373567"/>
      <w:r>
        <w:rPr>
          <w:b/>
          <w:sz w:val="28"/>
          <w:szCs w:val="28"/>
        </w:rPr>
        <w:t>C</w:t>
      </w:r>
      <w:r w:rsidRPr="00DF4E51">
        <w:rPr>
          <w:b/>
          <w:sz w:val="28"/>
          <w:szCs w:val="28"/>
        </w:rPr>
        <w:t xml:space="preserve">all for applications for financial support </w:t>
      </w:r>
      <w:r>
        <w:rPr>
          <w:b/>
          <w:sz w:val="28"/>
          <w:szCs w:val="28"/>
        </w:rPr>
        <w:t>of</w:t>
      </w:r>
      <w:r w:rsidR="00564FAE">
        <w:rPr>
          <w:b/>
          <w:sz w:val="28"/>
          <w:szCs w:val="28"/>
        </w:rPr>
        <w:t xml:space="preserve"> further education and training (</w:t>
      </w:r>
      <w:r w:rsidRPr="00DF4E51">
        <w:rPr>
          <w:b/>
          <w:sz w:val="28"/>
          <w:szCs w:val="28"/>
        </w:rPr>
        <w:t>special courses, training</w:t>
      </w:r>
      <w:r w:rsidR="00E80F39">
        <w:rPr>
          <w:b/>
          <w:sz w:val="28"/>
          <w:szCs w:val="28"/>
        </w:rPr>
        <w:t xml:space="preserve"> </w:t>
      </w:r>
      <w:r w:rsidR="000D034C">
        <w:rPr>
          <w:b/>
          <w:sz w:val="28"/>
          <w:szCs w:val="28"/>
        </w:rPr>
        <w:t>s</w:t>
      </w:r>
      <w:r w:rsidR="00E80F39">
        <w:rPr>
          <w:b/>
          <w:sz w:val="28"/>
          <w:szCs w:val="28"/>
        </w:rPr>
        <w:t>essions</w:t>
      </w:r>
      <w:r w:rsidRPr="00DF4E51">
        <w:rPr>
          <w:b/>
          <w:sz w:val="28"/>
          <w:szCs w:val="28"/>
        </w:rPr>
        <w:t xml:space="preserve">, workshops, </w:t>
      </w:r>
      <w:r w:rsidR="00847618">
        <w:rPr>
          <w:b/>
          <w:sz w:val="28"/>
          <w:szCs w:val="28"/>
        </w:rPr>
        <w:t xml:space="preserve">summer schools, </w:t>
      </w:r>
      <w:r w:rsidRPr="00DF4E51">
        <w:rPr>
          <w:b/>
          <w:sz w:val="28"/>
          <w:szCs w:val="28"/>
        </w:rPr>
        <w:t>etc.</w:t>
      </w:r>
      <w:r w:rsidR="00564FAE">
        <w:rPr>
          <w:b/>
          <w:sz w:val="28"/>
          <w:szCs w:val="28"/>
        </w:rPr>
        <w:t>)</w:t>
      </w:r>
    </w:p>
    <w:bookmarkEnd w:id="0"/>
    <w:p w14:paraId="7DC26700" w14:textId="7F59F4D2" w:rsidR="00022269" w:rsidRPr="003C446B" w:rsidRDefault="003C446B" w:rsidP="003C446B">
      <w:pPr>
        <w:spacing w:after="0" w:line="360" w:lineRule="auto"/>
        <w:jc w:val="center"/>
        <w:rPr>
          <w:b/>
          <w:bCs/>
          <w:sz w:val="32"/>
          <w:szCs w:val="32"/>
        </w:rPr>
      </w:pPr>
      <w:r w:rsidRPr="003C446B">
        <w:rPr>
          <w:b/>
          <w:bCs/>
          <w:sz w:val="32"/>
          <w:szCs w:val="32"/>
        </w:rPr>
        <w:t>202</w:t>
      </w:r>
      <w:r w:rsidR="008968C8">
        <w:rPr>
          <w:b/>
          <w:bCs/>
          <w:sz w:val="32"/>
          <w:szCs w:val="32"/>
        </w:rPr>
        <w:t>6</w:t>
      </w:r>
    </w:p>
    <w:p w14:paraId="5FB9F8FA" w14:textId="77777777" w:rsidR="003C446B" w:rsidRDefault="003C446B" w:rsidP="00022269">
      <w:pPr>
        <w:spacing w:after="0" w:line="360" w:lineRule="auto"/>
        <w:jc w:val="both"/>
      </w:pPr>
      <w:bookmarkStart w:id="1" w:name="_Hlk69374044"/>
    </w:p>
    <w:p w14:paraId="0CB6074C" w14:textId="408EA270" w:rsidR="00DF4E51" w:rsidRDefault="00DF4E51" w:rsidP="00022269">
      <w:pPr>
        <w:spacing w:after="0" w:line="360" w:lineRule="auto"/>
        <w:jc w:val="both"/>
      </w:pPr>
      <w:r w:rsidRPr="00DF4E51">
        <w:t xml:space="preserve">The Faculty of Forestry and Wood </w:t>
      </w:r>
      <w:r>
        <w:t>Sciences CZU</w:t>
      </w:r>
      <w:r w:rsidRPr="00DF4E51">
        <w:t xml:space="preserve"> in Prague announces a call for applications for financial support for </w:t>
      </w:r>
      <w:r w:rsidRPr="003C446B">
        <w:t>PhD students</w:t>
      </w:r>
      <w:r w:rsidRPr="00DF4E51">
        <w:t xml:space="preserve"> </w:t>
      </w:r>
      <w:r w:rsidRPr="000D034C">
        <w:t>who, after approv</w:t>
      </w:r>
      <w:r w:rsidR="000D034C" w:rsidRPr="000D034C">
        <w:t>al</w:t>
      </w:r>
      <w:r w:rsidRPr="000D034C">
        <w:t xml:space="preserve"> </w:t>
      </w:r>
      <w:r w:rsidR="000D034C" w:rsidRPr="000D034C">
        <w:t xml:space="preserve">of </w:t>
      </w:r>
      <w:r w:rsidRPr="000D034C">
        <w:t>the</w:t>
      </w:r>
      <w:r w:rsidR="000D034C" w:rsidRPr="000D034C">
        <w:t>ir</w:t>
      </w:r>
      <w:r w:rsidRPr="000D034C">
        <w:t xml:space="preserve"> application, will be allowed to participate </w:t>
      </w:r>
      <w:r w:rsidR="00B66D65">
        <w:br/>
      </w:r>
      <w:r w:rsidRPr="000D034C">
        <w:t xml:space="preserve">in a </w:t>
      </w:r>
      <w:r w:rsidR="00564FAE">
        <w:t xml:space="preserve">further education and training </w:t>
      </w:r>
      <w:r w:rsidR="00E80F39">
        <w:t xml:space="preserve">event </w:t>
      </w:r>
      <w:r w:rsidR="00564FAE">
        <w:t>(</w:t>
      </w:r>
      <w:r w:rsidRPr="000D034C">
        <w:t>special short-term course, training</w:t>
      </w:r>
      <w:r w:rsidR="000D034C" w:rsidRPr="000D034C">
        <w:t xml:space="preserve"> session</w:t>
      </w:r>
      <w:r w:rsidRPr="000D034C">
        <w:t>, workshop</w:t>
      </w:r>
      <w:r w:rsidRPr="00DF4E51">
        <w:t>,</w:t>
      </w:r>
      <w:r w:rsidR="00875ED1">
        <w:t xml:space="preserve"> </w:t>
      </w:r>
      <w:r w:rsidR="00875ED1" w:rsidRPr="00875ED1">
        <w:t>summer school</w:t>
      </w:r>
      <w:r w:rsidRPr="00DF4E51">
        <w:t xml:space="preserve"> etc.</w:t>
      </w:r>
      <w:r w:rsidR="00E80F39">
        <w:t>).</w:t>
      </w:r>
      <w:r w:rsidR="00873E91">
        <w:t xml:space="preserve"> </w:t>
      </w:r>
      <w:r w:rsidR="000D034C">
        <w:t xml:space="preserve">On successful </w:t>
      </w:r>
      <w:r w:rsidR="00673935" w:rsidRPr="00673935">
        <w:t>completion</w:t>
      </w:r>
      <w:r w:rsidR="000D034C">
        <w:t xml:space="preserve"> of </w:t>
      </w:r>
      <w:r w:rsidR="00E80F39">
        <w:t>the event</w:t>
      </w:r>
      <w:r w:rsidR="00673935" w:rsidRPr="00673935">
        <w:t>, the student</w:t>
      </w:r>
      <w:r w:rsidR="00673935">
        <w:t>s</w:t>
      </w:r>
      <w:r w:rsidR="00673935" w:rsidRPr="00673935">
        <w:t xml:space="preserve"> will </w:t>
      </w:r>
      <w:r w:rsidR="000D034C">
        <w:t xml:space="preserve">have </w:t>
      </w:r>
      <w:r w:rsidR="00673935" w:rsidRPr="00673935">
        <w:t>acquire</w:t>
      </w:r>
      <w:r w:rsidR="000D034C">
        <w:t>d</w:t>
      </w:r>
      <w:r w:rsidR="00673935" w:rsidRPr="00673935">
        <w:t xml:space="preserve"> skills that </w:t>
      </w:r>
      <w:r w:rsidR="00673935">
        <w:t xml:space="preserve">they </w:t>
      </w:r>
      <w:r w:rsidR="00D81706">
        <w:t>can</w:t>
      </w:r>
      <w:r w:rsidR="00673935">
        <w:t xml:space="preserve"> use</w:t>
      </w:r>
      <w:r w:rsidR="00673935" w:rsidRPr="00673935">
        <w:t xml:space="preserve"> in their studies, especially in prepar</w:t>
      </w:r>
      <w:r w:rsidR="00FE5C09">
        <w:t xml:space="preserve">ing </w:t>
      </w:r>
      <w:r w:rsidR="00673935" w:rsidRPr="00673935">
        <w:t xml:space="preserve">scientific outputs and </w:t>
      </w:r>
      <w:r w:rsidR="00673935">
        <w:t xml:space="preserve">writing a </w:t>
      </w:r>
      <w:r w:rsidR="00673935" w:rsidRPr="00673935">
        <w:t>dissertation</w:t>
      </w:r>
      <w:r w:rsidR="00673935">
        <w:t xml:space="preserve"> thesis</w:t>
      </w:r>
      <w:r w:rsidR="00673935" w:rsidRPr="00673935">
        <w:t>.</w:t>
      </w:r>
      <w:r w:rsidR="00673935">
        <w:t xml:space="preserve"> </w:t>
      </w:r>
      <w:r w:rsidRPr="00DF4E51">
        <w:t>These can be, for example, courses focused on data processing, data analysis and model</w:t>
      </w:r>
      <w:r>
        <w:t>l</w:t>
      </w:r>
      <w:r w:rsidRPr="00DF4E51">
        <w:t xml:space="preserve">ing, statistical courses, </w:t>
      </w:r>
      <w:r w:rsidR="000D034C">
        <w:t xml:space="preserve">or </w:t>
      </w:r>
      <w:r w:rsidRPr="00DF4E51">
        <w:t>work</w:t>
      </w:r>
      <w:r w:rsidR="00FE5C09">
        <w:t>ing</w:t>
      </w:r>
      <w:r w:rsidRPr="00DF4E51">
        <w:t xml:space="preserve"> in specific </w:t>
      </w:r>
      <w:r w:rsidRPr="000D034C">
        <w:t>programs</w:t>
      </w:r>
      <w:r w:rsidRPr="00DF4E51">
        <w:t xml:space="preserve">. It is also possible to support </w:t>
      </w:r>
      <w:r w:rsidR="00E80F39" w:rsidRPr="00DF4E51">
        <w:t xml:space="preserve">online </w:t>
      </w:r>
      <w:r w:rsidR="00E80F39">
        <w:t>further education and training</w:t>
      </w:r>
      <w:r w:rsidRPr="00DF4E51">
        <w:t>.</w:t>
      </w:r>
    </w:p>
    <w:bookmarkEnd w:id="1"/>
    <w:p w14:paraId="1E9907DF" w14:textId="1571A2E2" w:rsidR="0062415D" w:rsidRPr="00DF4E51" w:rsidRDefault="0062415D" w:rsidP="0062415D">
      <w:pPr>
        <w:spacing w:after="0" w:line="360" w:lineRule="auto"/>
      </w:pPr>
    </w:p>
    <w:p w14:paraId="6FCFAFDB" w14:textId="5FC021F7" w:rsidR="0062415D" w:rsidRPr="00DF4E51" w:rsidRDefault="00FE5C09" w:rsidP="0062415D">
      <w:pPr>
        <w:spacing w:after="0" w:line="360" w:lineRule="auto"/>
      </w:pPr>
      <w:r w:rsidRPr="00FE5C09">
        <w:t>Deadline for application submission</w:t>
      </w:r>
      <w:r>
        <w:t>s</w:t>
      </w:r>
      <w:r w:rsidR="0062415D" w:rsidRPr="00DF4E51">
        <w:t>:</w:t>
      </w:r>
      <w:r w:rsidR="00512548" w:rsidRPr="00DF4E51">
        <w:t xml:space="preserve"> </w:t>
      </w:r>
      <w:r w:rsidR="006F0402">
        <w:t>5</w:t>
      </w:r>
      <w:r w:rsidR="00306B64">
        <w:t xml:space="preserve"> </w:t>
      </w:r>
      <w:r w:rsidR="006F0402">
        <w:t>January</w:t>
      </w:r>
      <w:r w:rsidR="00306B64" w:rsidRPr="00DF4E51">
        <w:t xml:space="preserve"> 202</w:t>
      </w:r>
      <w:r w:rsidR="00033DE9">
        <w:t>6</w:t>
      </w:r>
    </w:p>
    <w:p w14:paraId="72A611CC" w14:textId="7D9EFA5B" w:rsidR="0062415D" w:rsidRPr="00DF4E51" w:rsidRDefault="00FE5C09" w:rsidP="0062415D">
      <w:pPr>
        <w:spacing w:after="0" w:line="360" w:lineRule="auto"/>
      </w:pPr>
      <w:r w:rsidRPr="00FE5C09">
        <w:t>Maximum amount of support</w:t>
      </w:r>
      <w:r w:rsidR="0062415D" w:rsidRPr="00DF4E51">
        <w:t>:</w:t>
      </w:r>
      <w:r w:rsidR="00512548" w:rsidRPr="00DF4E51">
        <w:t xml:space="preserve"> </w:t>
      </w:r>
      <w:r w:rsidR="001B5E38" w:rsidRPr="00DF4E51">
        <w:t>3</w:t>
      </w:r>
      <w:r w:rsidR="00635420">
        <w:t>5</w:t>
      </w:r>
      <w:r w:rsidR="000D034C">
        <w:t xml:space="preserve"> </w:t>
      </w:r>
      <w:r w:rsidR="00E07A9A" w:rsidRPr="00DF4E51">
        <w:t>0</w:t>
      </w:r>
      <w:r w:rsidR="0062415D" w:rsidRPr="00DF4E51">
        <w:t>00</w:t>
      </w:r>
      <w:r w:rsidR="00512548" w:rsidRPr="00DF4E51">
        <w:t xml:space="preserve"> </w:t>
      </w:r>
      <w:r>
        <w:t>CZK</w:t>
      </w:r>
    </w:p>
    <w:p w14:paraId="1407AABE" w14:textId="6B146AD5" w:rsidR="00022269" w:rsidRDefault="00FE5C09" w:rsidP="0062415D">
      <w:pPr>
        <w:spacing w:after="0" w:line="360" w:lineRule="auto"/>
      </w:pPr>
      <w:r w:rsidRPr="00FE5C09">
        <w:t>Length of course, training</w:t>
      </w:r>
      <w:r w:rsidR="00E80F39">
        <w:t xml:space="preserve"> session</w:t>
      </w:r>
      <w:r w:rsidRPr="00FE5C09">
        <w:t>, workshop,</w:t>
      </w:r>
      <w:r w:rsidR="001330F0">
        <w:t xml:space="preserve"> </w:t>
      </w:r>
      <w:r w:rsidR="001330F0" w:rsidRPr="001330F0">
        <w:t>summer school</w:t>
      </w:r>
      <w:r w:rsidRPr="00FE5C09">
        <w:t xml:space="preserve"> etc.: not limited</w:t>
      </w:r>
    </w:p>
    <w:p w14:paraId="397645E5" w14:textId="77777777" w:rsidR="00FE5C09" w:rsidRPr="00DF4E51" w:rsidRDefault="00FE5C09" w:rsidP="0062415D">
      <w:pPr>
        <w:spacing w:after="0" w:line="360" w:lineRule="auto"/>
      </w:pPr>
    </w:p>
    <w:p w14:paraId="7AF2A180" w14:textId="0AA3696D" w:rsidR="00324438" w:rsidRDefault="00324438" w:rsidP="00324438">
      <w:pPr>
        <w:spacing w:after="0" w:line="360" w:lineRule="auto"/>
        <w:jc w:val="both"/>
      </w:pPr>
      <w:r w:rsidRPr="00FE5C09">
        <w:t>The application shall be submitted in electronic form</w:t>
      </w:r>
      <w:r>
        <w:t>,</w:t>
      </w:r>
      <w:r w:rsidRPr="00FE5C09">
        <w:t xml:space="preserve"> signed by the applicant and the </w:t>
      </w:r>
      <w:r>
        <w:t>supervisor</w:t>
      </w:r>
      <w:r w:rsidRPr="00FE5C09">
        <w:t xml:space="preserve"> </w:t>
      </w:r>
      <w:r>
        <w:br/>
      </w:r>
      <w:r w:rsidRPr="00FE5C09">
        <w:t xml:space="preserve">(at least electronically). </w:t>
      </w:r>
      <w:r>
        <w:t xml:space="preserve">Application should be submitted electronically via the contact centre at UIS, but no later than </w:t>
      </w:r>
      <w:r w:rsidR="00CA1523" w:rsidRPr="00CA1523">
        <w:t>5 January 202</w:t>
      </w:r>
      <w:r w:rsidR="00033DE9">
        <w:t>6</w:t>
      </w:r>
      <w:r>
        <w:t xml:space="preserve">. </w:t>
      </w:r>
      <w:r w:rsidRPr="00DF4E51">
        <w:t>There is no entitlement to receive support under this call.</w:t>
      </w:r>
    </w:p>
    <w:p w14:paraId="5E4FF0B8" w14:textId="21667623" w:rsidR="0062415D" w:rsidRDefault="0062415D" w:rsidP="0062415D">
      <w:pPr>
        <w:spacing w:after="0" w:line="360" w:lineRule="auto"/>
      </w:pPr>
    </w:p>
    <w:p w14:paraId="72CED6A2" w14:textId="77777777" w:rsidR="00E70A09" w:rsidRPr="00DF4E51" w:rsidRDefault="00E70A09" w:rsidP="0062415D">
      <w:pPr>
        <w:spacing w:after="0" w:line="360" w:lineRule="auto"/>
      </w:pPr>
    </w:p>
    <w:p w14:paraId="678CD8CF" w14:textId="77777777" w:rsidR="00E70A09" w:rsidRDefault="00E70A09" w:rsidP="00E10643">
      <w:pPr>
        <w:spacing w:after="0" w:line="360" w:lineRule="auto"/>
      </w:pPr>
      <w:r w:rsidRPr="00E70A09">
        <w:t xml:space="preserve">doc. Ing. Tomáš Kušta, Ph.D. </w:t>
      </w:r>
    </w:p>
    <w:p w14:paraId="7DC03A34" w14:textId="77777777" w:rsidR="009E6C1F" w:rsidRPr="009E6C1F" w:rsidRDefault="009E6C1F" w:rsidP="009E6C1F">
      <w:pPr>
        <w:spacing w:after="0" w:line="240" w:lineRule="auto"/>
        <w:rPr>
          <w:sz w:val="20"/>
          <w:szCs w:val="20"/>
        </w:rPr>
      </w:pPr>
      <w:r w:rsidRPr="009E6C1F">
        <w:rPr>
          <w:sz w:val="20"/>
          <w:szCs w:val="20"/>
        </w:rPr>
        <w:t xml:space="preserve">Vice-Dean </w:t>
      </w:r>
    </w:p>
    <w:p w14:paraId="79CB589C" w14:textId="1724E70A" w:rsidR="00AF71D4" w:rsidRPr="00E70A09" w:rsidRDefault="00AF71D4" w:rsidP="009E6C1F">
      <w:pPr>
        <w:spacing w:after="0" w:line="360" w:lineRule="auto"/>
        <w:rPr>
          <w:sz w:val="20"/>
          <w:szCs w:val="20"/>
        </w:rPr>
      </w:pPr>
    </w:p>
    <w:sectPr w:rsidR="00AF71D4" w:rsidRPr="00E70A0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wN7EwNjY1sjQ2N7BQ0lEKTi0uzszPAykwrgUAoGPZgCwAAAA="/>
  </w:docVars>
  <w:rsids>
    <w:rsidRoot w:val="0062415D"/>
    <w:rsid w:val="00001A52"/>
    <w:rsid w:val="00022269"/>
    <w:rsid w:val="00027795"/>
    <w:rsid w:val="00033DE9"/>
    <w:rsid w:val="000B6616"/>
    <w:rsid w:val="000D034C"/>
    <w:rsid w:val="000E6BC4"/>
    <w:rsid w:val="001040E9"/>
    <w:rsid w:val="001330F0"/>
    <w:rsid w:val="001B1CF4"/>
    <w:rsid w:val="001B5E38"/>
    <w:rsid w:val="00306B64"/>
    <w:rsid w:val="00324438"/>
    <w:rsid w:val="003979B6"/>
    <w:rsid w:val="003B207B"/>
    <w:rsid w:val="003C446B"/>
    <w:rsid w:val="003E5144"/>
    <w:rsid w:val="003F2643"/>
    <w:rsid w:val="00424FC3"/>
    <w:rsid w:val="00430D70"/>
    <w:rsid w:val="004415F5"/>
    <w:rsid w:val="00512548"/>
    <w:rsid w:val="00523D02"/>
    <w:rsid w:val="00564FAE"/>
    <w:rsid w:val="005A3E45"/>
    <w:rsid w:val="005F09A0"/>
    <w:rsid w:val="00601370"/>
    <w:rsid w:val="0062415D"/>
    <w:rsid w:val="00635420"/>
    <w:rsid w:val="0064459C"/>
    <w:rsid w:val="00646AEE"/>
    <w:rsid w:val="00673935"/>
    <w:rsid w:val="00675FCA"/>
    <w:rsid w:val="006F0402"/>
    <w:rsid w:val="00847618"/>
    <w:rsid w:val="00873E91"/>
    <w:rsid w:val="00875ED1"/>
    <w:rsid w:val="008968C8"/>
    <w:rsid w:val="00926DB6"/>
    <w:rsid w:val="009849B5"/>
    <w:rsid w:val="00995293"/>
    <w:rsid w:val="009E6C1F"/>
    <w:rsid w:val="009F3F28"/>
    <w:rsid w:val="00A01693"/>
    <w:rsid w:val="00AC4821"/>
    <w:rsid w:val="00AC656E"/>
    <w:rsid w:val="00AC77BF"/>
    <w:rsid w:val="00AF71D4"/>
    <w:rsid w:val="00B0447A"/>
    <w:rsid w:val="00B12FF9"/>
    <w:rsid w:val="00B2693C"/>
    <w:rsid w:val="00B57235"/>
    <w:rsid w:val="00B66D65"/>
    <w:rsid w:val="00BE6D0C"/>
    <w:rsid w:val="00CA1523"/>
    <w:rsid w:val="00CF3ADB"/>
    <w:rsid w:val="00D12490"/>
    <w:rsid w:val="00D14BED"/>
    <w:rsid w:val="00D332FE"/>
    <w:rsid w:val="00D81706"/>
    <w:rsid w:val="00D83ACE"/>
    <w:rsid w:val="00DF4E51"/>
    <w:rsid w:val="00E07A9A"/>
    <w:rsid w:val="00E10643"/>
    <w:rsid w:val="00E370E7"/>
    <w:rsid w:val="00E70A09"/>
    <w:rsid w:val="00E80F39"/>
    <w:rsid w:val="00EE082E"/>
    <w:rsid w:val="00F12A6A"/>
    <w:rsid w:val="00F23588"/>
    <w:rsid w:val="00F34F83"/>
    <w:rsid w:val="00F95452"/>
    <w:rsid w:val="00FE44D7"/>
    <w:rsid w:val="00FE5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B4D245"/>
  <w15:chartTrackingRefBased/>
  <w15:docId w15:val="{520E8D1B-490E-4C76-AEF1-6066AEFFDB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2415D"/>
    <w:rPr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B572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57235"/>
    <w:rPr>
      <w:rFonts w:ascii="Segoe UI" w:hAnsi="Segoe UI" w:cs="Segoe UI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EE082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E082E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E082E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E082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E082E"/>
    <w:rPr>
      <w:b/>
      <w:bCs/>
      <w:sz w:val="20"/>
      <w:szCs w:val="20"/>
    </w:rPr>
  </w:style>
  <w:style w:type="character" w:styleId="Hypertextovodkaz">
    <w:name w:val="Hyperlink"/>
    <w:basedOn w:val="Standardnpsmoodstavce"/>
    <w:uiPriority w:val="99"/>
    <w:unhideWhenUsed/>
    <w:rsid w:val="00995293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9952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388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</Pages>
  <Words>202</Words>
  <Characters>1195</Characters>
  <Application>Microsoft Office Word</Application>
  <DocSecurity>0</DocSecurity>
  <Lines>9</Lines>
  <Paragraphs>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ušák Róbert</dc:creator>
  <cp:keywords/>
  <dc:description/>
  <cp:lastModifiedBy>Zachová Romana</cp:lastModifiedBy>
  <cp:revision>43</cp:revision>
  <dcterms:created xsi:type="dcterms:W3CDTF">2020-02-04T15:43:00Z</dcterms:created>
  <dcterms:modified xsi:type="dcterms:W3CDTF">2025-12-03T12:00:00Z</dcterms:modified>
</cp:coreProperties>
</file>